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07EC31" w14:textId="77777777" w:rsidR="00FD50A3" w:rsidRDefault="003537A1" w:rsidP="003537A1">
      <w:pPr>
        <w:jc w:val="center"/>
      </w:pPr>
      <w:r>
        <w:rPr>
          <w:noProof/>
        </w:rPr>
        <w:drawing>
          <wp:inline distT="0" distB="0" distL="0" distR="0" wp14:anchorId="5BCD6A7D" wp14:editId="727B2017">
            <wp:extent cx="2063845" cy="12801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C_logo_final.gi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3845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D0504" w14:textId="77777777" w:rsidR="00376887" w:rsidRDefault="00376887" w:rsidP="00FD50A3">
      <w:pPr>
        <w:spacing w:after="120"/>
        <w:ind w:left="576"/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CONFLICT MANAGEMENT COACHING - VIRTUAL TRAINING</w:t>
      </w:r>
    </w:p>
    <w:p w14:paraId="57B655F9" w14:textId="64DFD189" w:rsidR="00F10F51" w:rsidRDefault="002D10AE" w:rsidP="00F10F51">
      <w:pPr>
        <w:spacing w:after="120"/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LATE SUMMER</w:t>
      </w:r>
      <w:r w:rsidR="00CE3186">
        <w:rPr>
          <w:b/>
          <w:sz w:val="24"/>
          <w:szCs w:val="24"/>
          <w:u w:val="single"/>
        </w:rPr>
        <w:t xml:space="preserve"> </w:t>
      </w:r>
      <w:r w:rsidR="00231532">
        <w:rPr>
          <w:b/>
          <w:sz w:val="24"/>
          <w:szCs w:val="24"/>
          <w:u w:val="single"/>
        </w:rPr>
        <w:t>20</w:t>
      </w:r>
      <w:r w:rsidR="00CE3186">
        <w:rPr>
          <w:b/>
          <w:sz w:val="24"/>
          <w:szCs w:val="24"/>
          <w:u w:val="single"/>
        </w:rPr>
        <w:t>2</w:t>
      </w:r>
      <w:r w:rsidR="00546704">
        <w:rPr>
          <w:b/>
          <w:sz w:val="24"/>
          <w:szCs w:val="24"/>
          <w:u w:val="single"/>
        </w:rPr>
        <w:t>1</w:t>
      </w:r>
      <w:r w:rsidR="00231532">
        <w:rPr>
          <w:b/>
          <w:sz w:val="24"/>
          <w:szCs w:val="24"/>
          <w:u w:val="single"/>
        </w:rPr>
        <w:t xml:space="preserve"> - </w:t>
      </w:r>
      <w:r w:rsidR="00D84578">
        <w:rPr>
          <w:b/>
          <w:sz w:val="24"/>
          <w:szCs w:val="24"/>
          <w:u w:val="single"/>
        </w:rPr>
        <w:t>REGISTRATION</w:t>
      </w:r>
      <w:r w:rsidR="00376887">
        <w:rPr>
          <w:b/>
          <w:sz w:val="24"/>
          <w:szCs w:val="24"/>
          <w:u w:val="single"/>
        </w:rPr>
        <w:t xml:space="preserve"> FORM</w:t>
      </w:r>
    </w:p>
    <w:p w14:paraId="090D247A" w14:textId="77777777" w:rsidR="009A16C6" w:rsidRPr="009A4863" w:rsidRDefault="009A16C6">
      <w:pPr>
        <w:jc w:val="center"/>
        <w:rPr>
          <w:sz w:val="24"/>
          <w:szCs w:val="24"/>
        </w:rPr>
      </w:pPr>
    </w:p>
    <w:p w14:paraId="583D08D4" w14:textId="77777777" w:rsidR="00696F78" w:rsidRPr="0036594E" w:rsidRDefault="00696F78" w:rsidP="0016282E">
      <w:pPr>
        <w:spacing w:after="15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First Name:</w:t>
      </w:r>
      <w:r w:rsidR="0016282E" w:rsidRPr="0036594E">
        <w:rPr>
          <w:rFonts w:ascii="Verdana" w:hAnsi="Verdana"/>
          <w:sz w:val="24"/>
          <w:szCs w:val="24"/>
        </w:rPr>
        <w:t xml:space="preserve"> ________</w:t>
      </w:r>
      <w:r w:rsidR="0071401D" w:rsidRPr="0036594E">
        <w:rPr>
          <w:rFonts w:ascii="Verdana" w:hAnsi="Verdana"/>
          <w:sz w:val="24"/>
          <w:szCs w:val="24"/>
        </w:rPr>
        <w:t>_____</w:t>
      </w:r>
      <w:r w:rsidR="00A35268" w:rsidRPr="0036594E">
        <w:rPr>
          <w:rFonts w:ascii="Verdana" w:hAnsi="Verdana"/>
          <w:sz w:val="24"/>
          <w:szCs w:val="24"/>
        </w:rPr>
        <w:t>___</w:t>
      </w:r>
      <w:r w:rsidR="001D5B32">
        <w:rPr>
          <w:rFonts w:ascii="Verdana" w:hAnsi="Verdana"/>
          <w:sz w:val="24"/>
          <w:szCs w:val="24"/>
        </w:rPr>
        <w:t>________</w:t>
      </w:r>
      <w:r w:rsidR="00A35268" w:rsidRPr="0036594E">
        <w:rPr>
          <w:rFonts w:ascii="Verdana" w:hAnsi="Verdana"/>
          <w:sz w:val="24"/>
          <w:szCs w:val="24"/>
        </w:rPr>
        <w:t>__________________________</w:t>
      </w:r>
    </w:p>
    <w:p w14:paraId="388882CF" w14:textId="77777777" w:rsidR="00696F78" w:rsidRPr="0036594E" w:rsidRDefault="00696F78" w:rsidP="0016282E">
      <w:pPr>
        <w:spacing w:after="15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Last Name: _______________</w:t>
      </w:r>
      <w:r w:rsidR="001D5B32">
        <w:rPr>
          <w:rFonts w:ascii="Verdana" w:hAnsi="Verdana"/>
          <w:sz w:val="24"/>
          <w:szCs w:val="24"/>
        </w:rPr>
        <w:t>_________</w:t>
      </w:r>
      <w:r w:rsidRPr="0036594E">
        <w:rPr>
          <w:rFonts w:ascii="Verdana" w:hAnsi="Verdana"/>
          <w:sz w:val="24"/>
          <w:szCs w:val="24"/>
        </w:rPr>
        <w:t>___________________________</w:t>
      </w:r>
      <w:r w:rsidR="00A35268" w:rsidRPr="0036594E">
        <w:rPr>
          <w:rFonts w:ascii="Verdana" w:hAnsi="Verdana"/>
          <w:sz w:val="24"/>
          <w:szCs w:val="24"/>
        </w:rPr>
        <w:tab/>
      </w:r>
    </w:p>
    <w:p w14:paraId="680F1836" w14:textId="77777777" w:rsidR="00696F78" w:rsidRPr="0036594E" w:rsidRDefault="00696F78" w:rsidP="0016282E">
      <w:pPr>
        <w:spacing w:after="15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Organization: _____________</w:t>
      </w:r>
      <w:r w:rsidR="001D5B32">
        <w:rPr>
          <w:rFonts w:ascii="Verdana" w:hAnsi="Verdana"/>
          <w:sz w:val="24"/>
          <w:szCs w:val="24"/>
        </w:rPr>
        <w:t>____________</w:t>
      </w:r>
      <w:r w:rsidRPr="0036594E">
        <w:rPr>
          <w:rFonts w:ascii="Verdana" w:hAnsi="Verdana"/>
          <w:sz w:val="24"/>
          <w:szCs w:val="24"/>
        </w:rPr>
        <w:t>___________________________</w:t>
      </w:r>
    </w:p>
    <w:p w14:paraId="2620C7BB" w14:textId="77777777" w:rsidR="0016282E" w:rsidRPr="0036594E" w:rsidRDefault="00696F78" w:rsidP="0016282E">
      <w:pPr>
        <w:spacing w:after="15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Street</w:t>
      </w:r>
      <w:r w:rsidR="0036594E">
        <w:rPr>
          <w:rFonts w:ascii="Verdana" w:hAnsi="Verdana"/>
          <w:sz w:val="24"/>
          <w:szCs w:val="24"/>
        </w:rPr>
        <w:t xml:space="preserve"> </w:t>
      </w:r>
      <w:r w:rsidR="0016282E" w:rsidRPr="0036594E">
        <w:rPr>
          <w:rFonts w:ascii="Verdana" w:hAnsi="Verdana"/>
          <w:sz w:val="24"/>
          <w:szCs w:val="24"/>
        </w:rPr>
        <w:t>address:  ____</w:t>
      </w:r>
      <w:r w:rsidR="001D5B32">
        <w:rPr>
          <w:rFonts w:ascii="Verdana" w:hAnsi="Verdana"/>
          <w:sz w:val="24"/>
          <w:szCs w:val="24"/>
        </w:rPr>
        <w:t>____________</w:t>
      </w:r>
      <w:r w:rsidR="0016282E" w:rsidRPr="0036594E">
        <w:rPr>
          <w:rFonts w:ascii="Verdana" w:hAnsi="Verdana"/>
          <w:sz w:val="24"/>
          <w:szCs w:val="24"/>
        </w:rPr>
        <w:t>_________________</w:t>
      </w:r>
      <w:r w:rsidR="0036594E">
        <w:rPr>
          <w:rFonts w:ascii="Verdana" w:hAnsi="Verdana"/>
          <w:sz w:val="24"/>
          <w:szCs w:val="24"/>
        </w:rPr>
        <w:t>_________________</w:t>
      </w:r>
    </w:p>
    <w:p w14:paraId="529B0AED" w14:textId="77777777" w:rsidR="0036594E" w:rsidRDefault="00770F3D" w:rsidP="00DB7A28">
      <w:pPr>
        <w:spacing w:after="150"/>
        <w:ind w:left="720" w:hanging="720"/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City</w:t>
      </w:r>
      <w:r w:rsidR="00696F78" w:rsidRPr="0036594E">
        <w:rPr>
          <w:rFonts w:ascii="Verdana" w:hAnsi="Verdana"/>
          <w:sz w:val="24"/>
          <w:szCs w:val="24"/>
        </w:rPr>
        <w:t>:____</w:t>
      </w:r>
      <w:r>
        <w:rPr>
          <w:rFonts w:ascii="Verdana" w:hAnsi="Verdana"/>
          <w:sz w:val="24"/>
          <w:szCs w:val="24"/>
        </w:rPr>
        <w:t>_______</w:t>
      </w:r>
      <w:r w:rsidR="00696F78" w:rsidRPr="0036594E">
        <w:rPr>
          <w:rFonts w:ascii="Verdana" w:hAnsi="Verdana"/>
          <w:sz w:val="24"/>
          <w:szCs w:val="24"/>
        </w:rPr>
        <w:t>_____________</w:t>
      </w:r>
      <w:r w:rsidR="0036594E">
        <w:rPr>
          <w:rFonts w:ascii="Verdana" w:hAnsi="Verdana"/>
          <w:sz w:val="24"/>
          <w:szCs w:val="24"/>
        </w:rPr>
        <w:t>________________</w:t>
      </w:r>
      <w:r w:rsidR="00696F78" w:rsidRPr="0036594E">
        <w:rPr>
          <w:rFonts w:ascii="Verdana" w:hAnsi="Verdana"/>
          <w:sz w:val="24"/>
          <w:szCs w:val="24"/>
        </w:rPr>
        <w:t>___</w:t>
      </w:r>
      <w:r w:rsidR="0036594E">
        <w:rPr>
          <w:rFonts w:ascii="Verdana" w:hAnsi="Verdana"/>
          <w:sz w:val="24"/>
          <w:szCs w:val="24"/>
        </w:rPr>
        <w:t>_____</w:t>
      </w:r>
    </w:p>
    <w:p w14:paraId="20FF1691" w14:textId="77777777" w:rsidR="00696F78" w:rsidRPr="0036594E" w:rsidRDefault="00696F78" w:rsidP="00DB7A28">
      <w:pPr>
        <w:spacing w:after="150"/>
        <w:ind w:left="720" w:hanging="7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State</w:t>
      </w:r>
      <w:r w:rsidR="00770F3D">
        <w:rPr>
          <w:rFonts w:ascii="Verdana" w:hAnsi="Verdana"/>
          <w:sz w:val="24"/>
          <w:szCs w:val="24"/>
        </w:rPr>
        <w:t>/Province: __________</w:t>
      </w:r>
      <w:r w:rsidR="00442734">
        <w:rPr>
          <w:rFonts w:ascii="Verdana" w:hAnsi="Verdana"/>
          <w:sz w:val="24"/>
          <w:szCs w:val="24"/>
        </w:rPr>
        <w:t>_________</w:t>
      </w:r>
      <w:r w:rsidR="00442734">
        <w:rPr>
          <w:rFonts w:ascii="Verdana" w:hAnsi="Verdana"/>
          <w:sz w:val="24"/>
          <w:szCs w:val="24"/>
        </w:rPr>
        <w:tab/>
        <w:t>Zip code: _____________________</w:t>
      </w:r>
    </w:p>
    <w:p w14:paraId="751184CD" w14:textId="77777777" w:rsidR="00696F78" w:rsidRPr="0036594E" w:rsidRDefault="00696F78" w:rsidP="00DB7A28">
      <w:pPr>
        <w:spacing w:after="150"/>
        <w:ind w:left="720" w:hanging="7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Country: ______________________________</w:t>
      </w:r>
    </w:p>
    <w:p w14:paraId="3C209B4B" w14:textId="77777777" w:rsidR="00696F78" w:rsidRPr="0036594E" w:rsidRDefault="0016282E" w:rsidP="00DB7A28">
      <w:pPr>
        <w:spacing w:after="150"/>
        <w:ind w:left="720" w:hanging="7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 xml:space="preserve">Telephone: </w:t>
      </w:r>
      <w:r w:rsidR="00DB7A28" w:rsidRPr="0036594E">
        <w:rPr>
          <w:rFonts w:ascii="Verdana" w:hAnsi="Verdana"/>
          <w:sz w:val="24"/>
          <w:szCs w:val="24"/>
        </w:rPr>
        <w:t>___</w:t>
      </w:r>
      <w:r w:rsidR="009A4863" w:rsidRPr="0036594E">
        <w:rPr>
          <w:rFonts w:ascii="Verdana" w:hAnsi="Verdana"/>
          <w:sz w:val="24"/>
          <w:szCs w:val="24"/>
        </w:rPr>
        <w:t>_______________</w:t>
      </w:r>
      <w:r w:rsidRPr="0036594E">
        <w:rPr>
          <w:rFonts w:ascii="Verdana" w:hAnsi="Verdana"/>
          <w:sz w:val="24"/>
          <w:szCs w:val="24"/>
        </w:rPr>
        <w:t>_____</w:t>
      </w:r>
      <w:r w:rsidR="00696F78" w:rsidRPr="0036594E">
        <w:rPr>
          <w:rFonts w:ascii="Verdana" w:hAnsi="Verdana"/>
          <w:sz w:val="24"/>
          <w:szCs w:val="24"/>
        </w:rPr>
        <w:t xml:space="preserve"> </w:t>
      </w:r>
      <w:r w:rsidR="00696F78" w:rsidRPr="0036594E">
        <w:rPr>
          <w:rFonts w:ascii="Verdana" w:hAnsi="Verdana"/>
          <w:sz w:val="24"/>
          <w:szCs w:val="24"/>
        </w:rPr>
        <w:tab/>
        <w:t>Cell: ______________________</w:t>
      </w:r>
    </w:p>
    <w:p w14:paraId="713DC2F1" w14:textId="77777777" w:rsidR="0016282E" w:rsidRPr="0036594E" w:rsidRDefault="0016282E" w:rsidP="00696F78">
      <w:pPr>
        <w:spacing w:after="15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E-mail: ___</w:t>
      </w:r>
      <w:r w:rsidR="009A4863" w:rsidRPr="0036594E">
        <w:rPr>
          <w:rFonts w:ascii="Verdana" w:hAnsi="Verdana"/>
          <w:sz w:val="24"/>
          <w:szCs w:val="24"/>
        </w:rPr>
        <w:t>_______________________________</w:t>
      </w:r>
    </w:p>
    <w:p w14:paraId="696C7DD3" w14:textId="77777777" w:rsidR="00865485" w:rsidRPr="0036594E" w:rsidRDefault="007B71A7" w:rsidP="0036594E">
      <w:pPr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How did you hear about this workshop?____________________________</w:t>
      </w:r>
    </w:p>
    <w:p w14:paraId="0224059C" w14:textId="77777777" w:rsidR="007B71A7" w:rsidRPr="0036594E" w:rsidRDefault="007B71A7" w:rsidP="00CC4F4F">
      <w:pPr>
        <w:jc w:val="both"/>
        <w:rPr>
          <w:rFonts w:ascii="Verdana" w:hAnsi="Verdana"/>
          <w:sz w:val="24"/>
          <w:szCs w:val="24"/>
        </w:rPr>
      </w:pPr>
    </w:p>
    <w:p w14:paraId="3AF7F21C" w14:textId="2FF8B241" w:rsidR="009459D7" w:rsidRPr="0036594E" w:rsidRDefault="003279E4" w:rsidP="006E5718">
      <w:pPr>
        <w:ind w:left="2694" w:hanging="2694"/>
        <w:jc w:val="both"/>
        <w:rPr>
          <w:rFonts w:ascii="Verdana" w:hAnsi="Verdana"/>
          <w:b/>
          <w:sz w:val="24"/>
        </w:rPr>
      </w:pPr>
      <w:r>
        <w:rPr>
          <w:rFonts w:ascii="Verdana" w:hAnsi="Verdana"/>
          <w:b/>
          <w:sz w:val="24"/>
          <w:u w:val="single"/>
        </w:rPr>
        <w:t xml:space="preserve">Registration </w:t>
      </w:r>
      <w:r w:rsidR="00696F78" w:rsidRPr="0036594E">
        <w:rPr>
          <w:rFonts w:ascii="Verdana" w:hAnsi="Verdana"/>
          <w:b/>
          <w:sz w:val="24"/>
          <w:u w:val="single"/>
        </w:rPr>
        <w:t>C</w:t>
      </w:r>
      <w:r w:rsidR="00EB1C7C" w:rsidRPr="0036594E">
        <w:rPr>
          <w:rFonts w:ascii="Verdana" w:hAnsi="Verdana"/>
          <w:b/>
          <w:sz w:val="24"/>
          <w:u w:val="single"/>
        </w:rPr>
        <w:t>ost:</w:t>
      </w:r>
      <w:r w:rsidR="00EB1C7C" w:rsidRPr="0036594E">
        <w:rPr>
          <w:rFonts w:ascii="Verdana" w:hAnsi="Verdana"/>
          <w:sz w:val="24"/>
        </w:rPr>
        <w:tab/>
      </w:r>
      <w:r w:rsidR="009459D7" w:rsidRPr="0036594E">
        <w:rPr>
          <w:rFonts w:ascii="Verdana" w:hAnsi="Verdana"/>
          <w:sz w:val="24"/>
        </w:rPr>
        <w:tab/>
      </w:r>
      <w:r w:rsidR="0036594E">
        <w:rPr>
          <w:rFonts w:ascii="Verdana" w:hAnsi="Verdana"/>
          <w:sz w:val="24"/>
        </w:rPr>
        <w:tab/>
      </w:r>
      <w:r w:rsidR="00D33515" w:rsidRPr="003279E4">
        <w:rPr>
          <w:rFonts w:ascii="Verdana" w:hAnsi="Verdana"/>
          <w:sz w:val="24"/>
        </w:rPr>
        <w:t>$1,</w:t>
      </w:r>
      <w:r w:rsidR="009C20B3">
        <w:rPr>
          <w:rFonts w:ascii="Verdana" w:hAnsi="Verdana"/>
          <w:sz w:val="24"/>
        </w:rPr>
        <w:t>575</w:t>
      </w:r>
      <w:r w:rsidR="00696F78" w:rsidRPr="003279E4">
        <w:rPr>
          <w:rFonts w:ascii="Verdana" w:hAnsi="Verdana"/>
          <w:sz w:val="24"/>
        </w:rPr>
        <w:t>.00 U.S. Dollars</w:t>
      </w:r>
      <w:r w:rsidRPr="003279E4">
        <w:rPr>
          <w:rFonts w:ascii="Verdana" w:hAnsi="Verdana"/>
          <w:sz w:val="24"/>
        </w:rPr>
        <w:t xml:space="preserve"> (no later than</w:t>
      </w:r>
      <w:r>
        <w:rPr>
          <w:rFonts w:ascii="Verdana" w:hAnsi="Verdana"/>
          <w:b/>
          <w:sz w:val="24"/>
        </w:rPr>
        <w:t xml:space="preserve"> </w:t>
      </w:r>
      <w:r w:rsidR="00170986">
        <w:rPr>
          <w:rFonts w:ascii="Verdana" w:hAnsi="Verdana"/>
          <w:sz w:val="24"/>
        </w:rPr>
        <w:t>July 2</w:t>
      </w:r>
      <w:r w:rsidR="00546704">
        <w:rPr>
          <w:rFonts w:ascii="Verdana" w:hAnsi="Verdana"/>
          <w:sz w:val="24"/>
        </w:rPr>
        <w:t>9</w:t>
      </w:r>
      <w:r w:rsidRPr="003279E4">
        <w:rPr>
          <w:rFonts w:ascii="Verdana" w:hAnsi="Verdana"/>
          <w:sz w:val="24"/>
        </w:rPr>
        <w:t>, 20</w:t>
      </w:r>
      <w:r w:rsidR="009C20B3">
        <w:rPr>
          <w:rFonts w:ascii="Verdana" w:hAnsi="Verdana"/>
          <w:sz w:val="24"/>
        </w:rPr>
        <w:t>2</w:t>
      </w:r>
      <w:r w:rsidR="00546704">
        <w:rPr>
          <w:rFonts w:ascii="Verdana" w:hAnsi="Verdana"/>
          <w:sz w:val="24"/>
        </w:rPr>
        <w:t>1</w:t>
      </w:r>
      <w:r w:rsidR="00EF1506">
        <w:rPr>
          <w:rFonts w:ascii="Verdana" w:hAnsi="Verdana"/>
          <w:sz w:val="24"/>
        </w:rPr>
        <w:t>)</w:t>
      </w:r>
    </w:p>
    <w:p w14:paraId="550FFE1B" w14:textId="77777777" w:rsidR="00EB1C7C" w:rsidRPr="0036594E" w:rsidRDefault="00EB1C7C" w:rsidP="006E5718">
      <w:pPr>
        <w:ind w:left="2694" w:hanging="2694"/>
        <w:jc w:val="both"/>
        <w:rPr>
          <w:rFonts w:ascii="Verdana" w:hAnsi="Verdana"/>
          <w:sz w:val="24"/>
          <w:u w:val="single"/>
        </w:rPr>
      </w:pPr>
      <w:r w:rsidRPr="0036594E">
        <w:rPr>
          <w:rFonts w:ascii="Verdana" w:hAnsi="Verdana"/>
          <w:sz w:val="24"/>
        </w:rPr>
        <w:tab/>
      </w:r>
    </w:p>
    <w:p w14:paraId="61942BCC" w14:textId="2D1B26FF" w:rsidR="0036594E" w:rsidRPr="0036594E" w:rsidRDefault="003279E4" w:rsidP="008C3220">
      <w:pPr>
        <w:tabs>
          <w:tab w:val="left" w:pos="-1080"/>
          <w:tab w:val="left" w:pos="-720"/>
          <w:tab w:val="left" w:pos="1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120"/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b/>
          <w:sz w:val="24"/>
          <w:szCs w:val="24"/>
          <w:u w:val="single"/>
        </w:rPr>
        <w:t xml:space="preserve">Late </w:t>
      </w:r>
      <w:r w:rsidR="0036594E" w:rsidRPr="0036594E">
        <w:rPr>
          <w:rFonts w:ascii="Verdana" w:hAnsi="Verdana"/>
          <w:b/>
          <w:sz w:val="24"/>
          <w:szCs w:val="24"/>
          <w:u w:val="single"/>
        </w:rPr>
        <w:t>Registration</w:t>
      </w:r>
      <w:r>
        <w:rPr>
          <w:rFonts w:ascii="Verdana" w:hAnsi="Verdana"/>
          <w:b/>
          <w:sz w:val="24"/>
          <w:szCs w:val="24"/>
          <w:u w:val="single"/>
        </w:rPr>
        <w:t>:</w:t>
      </w:r>
      <w:r w:rsidR="00BE0542">
        <w:rPr>
          <w:rFonts w:ascii="Verdana" w:hAnsi="Verdana"/>
          <w:sz w:val="24"/>
          <w:szCs w:val="24"/>
        </w:rPr>
        <w:tab/>
      </w:r>
      <w:r>
        <w:rPr>
          <w:rFonts w:ascii="Verdana" w:hAnsi="Verdana"/>
          <w:sz w:val="24"/>
          <w:szCs w:val="24"/>
        </w:rPr>
        <w:tab/>
        <w:t>$1,</w:t>
      </w:r>
      <w:r w:rsidR="009C20B3">
        <w:rPr>
          <w:rFonts w:ascii="Verdana" w:hAnsi="Verdana"/>
          <w:sz w:val="24"/>
          <w:szCs w:val="24"/>
        </w:rPr>
        <w:t>625</w:t>
      </w:r>
      <w:r>
        <w:rPr>
          <w:rFonts w:ascii="Verdana" w:hAnsi="Verdana"/>
          <w:sz w:val="24"/>
          <w:szCs w:val="24"/>
        </w:rPr>
        <w:t>.00 USD (</w:t>
      </w:r>
      <w:r w:rsidR="00E73948">
        <w:rPr>
          <w:rFonts w:ascii="Verdana" w:hAnsi="Verdana"/>
          <w:sz w:val="24"/>
          <w:szCs w:val="24"/>
        </w:rPr>
        <w:t>beginning</w:t>
      </w:r>
      <w:r>
        <w:rPr>
          <w:rFonts w:ascii="Verdana" w:hAnsi="Verdana"/>
          <w:sz w:val="24"/>
          <w:szCs w:val="24"/>
        </w:rPr>
        <w:t xml:space="preserve"> </w:t>
      </w:r>
      <w:r w:rsidR="002D10AE">
        <w:rPr>
          <w:rFonts w:ascii="Verdana" w:hAnsi="Verdana"/>
          <w:sz w:val="24"/>
          <w:szCs w:val="24"/>
        </w:rPr>
        <w:t xml:space="preserve">July </w:t>
      </w:r>
      <w:r w:rsidR="00546704">
        <w:rPr>
          <w:rFonts w:ascii="Verdana" w:hAnsi="Verdana"/>
          <w:sz w:val="24"/>
          <w:szCs w:val="24"/>
        </w:rPr>
        <w:t>30</w:t>
      </w:r>
      <w:r>
        <w:rPr>
          <w:rFonts w:ascii="Verdana" w:hAnsi="Verdana"/>
          <w:sz w:val="24"/>
          <w:szCs w:val="24"/>
        </w:rPr>
        <w:t>, 20</w:t>
      </w:r>
      <w:r w:rsidR="009C20B3">
        <w:rPr>
          <w:rFonts w:ascii="Verdana" w:hAnsi="Verdana"/>
          <w:sz w:val="24"/>
          <w:szCs w:val="24"/>
        </w:rPr>
        <w:t>2</w:t>
      </w:r>
      <w:r w:rsidR="00546704">
        <w:rPr>
          <w:rFonts w:ascii="Verdana" w:hAnsi="Verdana"/>
          <w:sz w:val="24"/>
          <w:szCs w:val="24"/>
        </w:rPr>
        <w:t>1</w:t>
      </w:r>
      <w:r w:rsidR="00EF1506">
        <w:rPr>
          <w:rFonts w:ascii="Verdana" w:hAnsi="Verdana"/>
          <w:sz w:val="24"/>
          <w:szCs w:val="24"/>
        </w:rPr>
        <w:t>)</w:t>
      </w:r>
    </w:p>
    <w:p w14:paraId="0C6110B9" w14:textId="77777777" w:rsidR="0036594E" w:rsidRPr="0036594E" w:rsidRDefault="0036594E" w:rsidP="008C3220">
      <w:pPr>
        <w:tabs>
          <w:tab w:val="left" w:pos="-1080"/>
          <w:tab w:val="left" w:pos="-720"/>
          <w:tab w:val="left" w:pos="1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120"/>
        <w:jc w:val="both"/>
        <w:rPr>
          <w:rFonts w:ascii="Verdana" w:hAnsi="Verdana"/>
          <w:b/>
          <w:sz w:val="22"/>
          <w:szCs w:val="22"/>
          <w:u w:val="single"/>
        </w:rPr>
      </w:pPr>
    </w:p>
    <w:p w14:paraId="02CB33FF" w14:textId="77777777" w:rsidR="008C3220" w:rsidRPr="0036594E" w:rsidRDefault="008C3220" w:rsidP="008C3220">
      <w:pPr>
        <w:tabs>
          <w:tab w:val="left" w:pos="-1080"/>
          <w:tab w:val="left" w:pos="-720"/>
          <w:tab w:val="left" w:pos="1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120"/>
        <w:jc w:val="both"/>
        <w:rPr>
          <w:rFonts w:ascii="Verdana" w:hAnsi="Verdana"/>
          <w:b/>
          <w:sz w:val="22"/>
          <w:szCs w:val="22"/>
          <w:u w:val="single"/>
        </w:rPr>
      </w:pPr>
      <w:r w:rsidRPr="0036594E">
        <w:rPr>
          <w:rFonts w:ascii="Verdana" w:hAnsi="Verdana"/>
          <w:b/>
          <w:sz w:val="22"/>
          <w:szCs w:val="22"/>
          <w:u w:val="single"/>
        </w:rPr>
        <w:t>Cancellation Policy:</w:t>
      </w:r>
    </w:p>
    <w:p w14:paraId="4896663F" w14:textId="78A2936C" w:rsidR="008C3220" w:rsidRPr="0036594E" w:rsidRDefault="008C3220" w:rsidP="008C3220">
      <w:pPr>
        <w:tabs>
          <w:tab w:val="left" w:pos="-1080"/>
          <w:tab w:val="left" w:pos="-720"/>
          <w:tab w:val="left" w:pos="1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24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For any cancellations received a</w:t>
      </w:r>
      <w:r w:rsidR="00800AE5">
        <w:rPr>
          <w:rFonts w:ascii="Verdana" w:hAnsi="Verdana"/>
          <w:sz w:val="24"/>
          <w:szCs w:val="24"/>
        </w:rPr>
        <w:t xml:space="preserve">fter the </w:t>
      </w:r>
      <w:r w:rsidR="003279E4">
        <w:rPr>
          <w:rFonts w:ascii="Verdana" w:hAnsi="Verdana"/>
          <w:sz w:val="24"/>
          <w:szCs w:val="24"/>
        </w:rPr>
        <w:t xml:space="preserve">initial </w:t>
      </w:r>
      <w:r w:rsidR="00800AE5">
        <w:rPr>
          <w:rFonts w:ascii="Verdana" w:hAnsi="Verdana"/>
          <w:sz w:val="24"/>
          <w:szCs w:val="24"/>
        </w:rPr>
        <w:t xml:space="preserve">registration deadline, </w:t>
      </w:r>
      <w:r w:rsidR="002D10AE">
        <w:rPr>
          <w:rFonts w:ascii="Verdana" w:hAnsi="Verdana"/>
          <w:sz w:val="24"/>
          <w:szCs w:val="24"/>
        </w:rPr>
        <w:t>July 2</w:t>
      </w:r>
      <w:r w:rsidR="003279E4">
        <w:rPr>
          <w:rFonts w:ascii="Verdana" w:hAnsi="Verdana"/>
          <w:sz w:val="24"/>
          <w:szCs w:val="24"/>
        </w:rPr>
        <w:t>, 20</w:t>
      </w:r>
      <w:r w:rsidR="009C20B3">
        <w:rPr>
          <w:rFonts w:ascii="Verdana" w:hAnsi="Verdana"/>
          <w:sz w:val="24"/>
          <w:szCs w:val="24"/>
        </w:rPr>
        <w:t>2</w:t>
      </w:r>
      <w:r w:rsidR="00271210">
        <w:rPr>
          <w:rFonts w:ascii="Verdana" w:hAnsi="Verdana"/>
          <w:sz w:val="24"/>
          <w:szCs w:val="24"/>
        </w:rPr>
        <w:t>1</w:t>
      </w:r>
      <w:r w:rsidRPr="0036594E">
        <w:rPr>
          <w:rFonts w:ascii="Verdana" w:hAnsi="Verdana"/>
          <w:sz w:val="24"/>
          <w:szCs w:val="24"/>
        </w:rPr>
        <w:t>, there will be no refund, unless a replacement is found by the applicant.  There are no refunds/partial refunds for days missed during the</w:t>
      </w:r>
      <w:r w:rsidR="003279E4">
        <w:rPr>
          <w:rFonts w:ascii="Verdana" w:hAnsi="Verdana"/>
          <w:sz w:val="24"/>
          <w:szCs w:val="24"/>
        </w:rPr>
        <w:t xml:space="preserve"> 7-week</w:t>
      </w:r>
      <w:r w:rsidRPr="0036594E">
        <w:rPr>
          <w:rFonts w:ascii="Verdana" w:hAnsi="Verdana"/>
          <w:sz w:val="24"/>
          <w:szCs w:val="24"/>
        </w:rPr>
        <w:t xml:space="preserve"> training period. A $150 administration fee will be charged for cancellations prior to the registration deadline of </w:t>
      </w:r>
      <w:r w:rsidR="002D10AE">
        <w:rPr>
          <w:rFonts w:ascii="Verdana" w:hAnsi="Verdana"/>
          <w:sz w:val="24"/>
          <w:szCs w:val="24"/>
        </w:rPr>
        <w:t>July 2</w:t>
      </w:r>
      <w:r w:rsidR="00271210">
        <w:rPr>
          <w:rFonts w:ascii="Verdana" w:hAnsi="Verdana"/>
          <w:sz w:val="24"/>
          <w:szCs w:val="24"/>
        </w:rPr>
        <w:t>9</w:t>
      </w:r>
      <w:r w:rsidR="009C20B3">
        <w:rPr>
          <w:rFonts w:ascii="Verdana" w:hAnsi="Verdana"/>
          <w:sz w:val="24"/>
          <w:szCs w:val="24"/>
        </w:rPr>
        <w:t>, 202</w:t>
      </w:r>
      <w:r w:rsidR="00271210">
        <w:rPr>
          <w:rFonts w:ascii="Verdana" w:hAnsi="Verdana"/>
          <w:sz w:val="24"/>
          <w:szCs w:val="24"/>
        </w:rPr>
        <w:t>1</w:t>
      </w:r>
      <w:r w:rsidR="003279E4">
        <w:rPr>
          <w:rFonts w:ascii="Verdana" w:hAnsi="Verdana"/>
          <w:sz w:val="24"/>
          <w:szCs w:val="24"/>
        </w:rPr>
        <w:t>.</w:t>
      </w:r>
    </w:p>
    <w:p w14:paraId="4CDD69F6" w14:textId="77777777" w:rsidR="00696F78" w:rsidRPr="0036594E" w:rsidRDefault="00696F78" w:rsidP="00F708B9">
      <w:pPr>
        <w:jc w:val="both"/>
        <w:rPr>
          <w:rFonts w:ascii="Verdana" w:hAnsi="Verdana"/>
          <w:b/>
          <w:sz w:val="22"/>
          <w:szCs w:val="22"/>
        </w:rPr>
      </w:pPr>
    </w:p>
    <w:p w14:paraId="6536E280" w14:textId="77777777" w:rsidR="00767EC8" w:rsidRPr="0036594E" w:rsidRDefault="0016282E" w:rsidP="009A4863">
      <w:pPr>
        <w:spacing w:after="120"/>
        <w:jc w:val="both"/>
        <w:rPr>
          <w:rFonts w:ascii="Verdana" w:hAnsi="Verdana"/>
          <w:b/>
          <w:sz w:val="24"/>
          <w:szCs w:val="24"/>
        </w:rPr>
      </w:pPr>
      <w:r w:rsidRPr="0036594E">
        <w:rPr>
          <w:rFonts w:ascii="Verdana" w:hAnsi="Verdana"/>
          <w:b/>
          <w:sz w:val="24"/>
          <w:szCs w:val="24"/>
          <w:u w:val="single"/>
        </w:rPr>
        <w:t>Payment by:</w:t>
      </w:r>
    </w:p>
    <w:p w14:paraId="059C2411" w14:textId="1FF2B4AD" w:rsidR="00035A75" w:rsidRPr="0036594E" w:rsidRDefault="0016282E" w:rsidP="0036594E">
      <w:pPr>
        <w:spacing w:after="120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[    ]</w:t>
      </w:r>
      <w:r w:rsidRPr="0036594E">
        <w:rPr>
          <w:rFonts w:ascii="Verdana" w:hAnsi="Verdana"/>
          <w:sz w:val="24"/>
          <w:szCs w:val="24"/>
        </w:rPr>
        <w:tab/>
      </w:r>
      <w:r w:rsidR="00CA3CEA" w:rsidRPr="0036594E">
        <w:rPr>
          <w:rFonts w:ascii="Verdana" w:hAnsi="Verdana"/>
          <w:sz w:val="24"/>
          <w:szCs w:val="24"/>
        </w:rPr>
        <w:t>USD c</w:t>
      </w:r>
      <w:r w:rsidRPr="0036594E">
        <w:rPr>
          <w:rFonts w:ascii="Verdana" w:hAnsi="Verdana"/>
          <w:sz w:val="24"/>
          <w:szCs w:val="24"/>
        </w:rPr>
        <w:t>he</w:t>
      </w:r>
      <w:r w:rsidR="00F708B9" w:rsidRPr="0036594E">
        <w:rPr>
          <w:rFonts w:ascii="Verdana" w:hAnsi="Verdana"/>
          <w:sz w:val="24"/>
          <w:szCs w:val="24"/>
        </w:rPr>
        <w:t>ck</w:t>
      </w:r>
      <w:r w:rsidR="00E73948">
        <w:rPr>
          <w:rFonts w:ascii="Verdana" w:hAnsi="Verdana"/>
          <w:sz w:val="24"/>
          <w:szCs w:val="24"/>
        </w:rPr>
        <w:t xml:space="preserve"> or </w:t>
      </w:r>
      <w:r w:rsidR="00B34103" w:rsidRPr="0036594E">
        <w:rPr>
          <w:rFonts w:ascii="Verdana" w:hAnsi="Verdana"/>
          <w:sz w:val="24"/>
          <w:szCs w:val="24"/>
        </w:rPr>
        <w:t xml:space="preserve">money order </w:t>
      </w:r>
      <w:r w:rsidRPr="0036594E">
        <w:rPr>
          <w:rFonts w:ascii="Verdana" w:hAnsi="Verdana"/>
          <w:sz w:val="24"/>
          <w:szCs w:val="24"/>
        </w:rPr>
        <w:t xml:space="preserve">- </w:t>
      </w:r>
      <w:r w:rsidRPr="0036594E">
        <w:rPr>
          <w:rFonts w:ascii="Verdana" w:hAnsi="Verdana"/>
          <w:b/>
          <w:sz w:val="24"/>
          <w:szCs w:val="24"/>
        </w:rPr>
        <w:t>make payable to</w:t>
      </w:r>
      <w:r w:rsidR="00714E80" w:rsidRPr="0036594E">
        <w:rPr>
          <w:rFonts w:ascii="Verdana" w:hAnsi="Verdana"/>
          <w:b/>
          <w:sz w:val="24"/>
          <w:szCs w:val="24"/>
        </w:rPr>
        <w:t xml:space="preserve"> </w:t>
      </w:r>
      <w:r w:rsidR="00F708B9" w:rsidRPr="0036594E">
        <w:rPr>
          <w:rFonts w:ascii="Verdana" w:hAnsi="Verdana"/>
          <w:b/>
          <w:sz w:val="24"/>
          <w:szCs w:val="24"/>
        </w:rPr>
        <w:t>Conflict Connections</w:t>
      </w:r>
    </w:p>
    <w:p w14:paraId="5220524D" w14:textId="3D0A1CD3" w:rsidR="008C3220" w:rsidRDefault="008C3220" w:rsidP="008C3220">
      <w:pPr>
        <w:spacing w:after="1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[    ]</w:t>
      </w:r>
      <w:r w:rsidRPr="0036594E">
        <w:rPr>
          <w:rFonts w:ascii="Verdana" w:hAnsi="Verdana"/>
          <w:sz w:val="24"/>
          <w:szCs w:val="24"/>
        </w:rPr>
        <w:tab/>
        <w:t xml:space="preserve">Credit card via Pay Pal </w:t>
      </w:r>
      <w:r w:rsidR="00B41E48">
        <w:rPr>
          <w:rFonts w:ascii="Verdana" w:hAnsi="Verdana"/>
          <w:sz w:val="24"/>
          <w:szCs w:val="24"/>
        </w:rPr>
        <w:t>or Square</w:t>
      </w:r>
    </w:p>
    <w:p w14:paraId="4800AB89" w14:textId="73B38DAE" w:rsidR="00E73948" w:rsidRDefault="00E73948" w:rsidP="008C3220">
      <w:pPr>
        <w:spacing w:after="120"/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[    ]  Bank Wire Transfer</w:t>
      </w:r>
      <w:r w:rsidR="00C577CF">
        <w:rPr>
          <w:rFonts w:ascii="Verdana" w:hAnsi="Verdana"/>
          <w:sz w:val="24"/>
          <w:szCs w:val="24"/>
        </w:rPr>
        <w:t xml:space="preserve"> (contact </w:t>
      </w:r>
      <w:hyperlink r:id="rId6" w:history="1">
        <w:r w:rsidR="00C577CF" w:rsidRPr="00F058ED">
          <w:rPr>
            <w:rStyle w:val="Hyperlink"/>
            <w:rFonts w:ascii="Verdana" w:hAnsi="Verdana"/>
            <w:sz w:val="24"/>
            <w:szCs w:val="24"/>
          </w:rPr>
          <w:t>pmporter@conflictconnections.com</w:t>
        </w:r>
      </w:hyperlink>
      <w:r w:rsidR="00C577CF">
        <w:rPr>
          <w:rFonts w:ascii="Verdana" w:hAnsi="Verdana"/>
          <w:sz w:val="24"/>
          <w:szCs w:val="24"/>
        </w:rPr>
        <w:t xml:space="preserve"> for information)</w:t>
      </w:r>
    </w:p>
    <w:p w14:paraId="3D0241AB" w14:textId="77777777" w:rsidR="008C3220" w:rsidRPr="0036594E" w:rsidRDefault="008C3220" w:rsidP="008C3220">
      <w:pPr>
        <w:spacing w:after="1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 xml:space="preserve"> </w:t>
      </w:r>
    </w:p>
    <w:p w14:paraId="1A9E13F7" w14:textId="77777777" w:rsidR="008C3220" w:rsidRPr="0036594E" w:rsidRDefault="008C3220" w:rsidP="008C3220">
      <w:pPr>
        <w:spacing w:after="120"/>
        <w:jc w:val="center"/>
        <w:rPr>
          <w:rFonts w:ascii="Verdana" w:hAnsi="Verdana"/>
          <w:b/>
          <w:sz w:val="24"/>
          <w:szCs w:val="24"/>
        </w:rPr>
      </w:pPr>
      <w:r w:rsidRPr="0036594E">
        <w:rPr>
          <w:rFonts w:ascii="Verdana" w:hAnsi="Verdana"/>
          <w:b/>
          <w:sz w:val="24"/>
          <w:szCs w:val="24"/>
        </w:rPr>
        <w:t>Send Registration form and payment to:</w:t>
      </w:r>
    </w:p>
    <w:p w14:paraId="3D70B236" w14:textId="77777777" w:rsidR="008C3220" w:rsidRPr="0036594E" w:rsidRDefault="008C3220" w:rsidP="003537A1">
      <w:pPr>
        <w:jc w:val="center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Conflict Connections, Inc.</w:t>
      </w:r>
    </w:p>
    <w:p w14:paraId="2771A666" w14:textId="77777777" w:rsidR="008C3220" w:rsidRPr="0036594E" w:rsidRDefault="008C3220" w:rsidP="003537A1">
      <w:pPr>
        <w:jc w:val="center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13407 Possum Rock</w:t>
      </w:r>
    </w:p>
    <w:p w14:paraId="4E09564B" w14:textId="77777777" w:rsidR="00C86C80" w:rsidRPr="0036594E" w:rsidRDefault="008C3220" w:rsidP="003537A1">
      <w:pPr>
        <w:jc w:val="center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San Antonio, TX  78232</w:t>
      </w:r>
    </w:p>
    <w:p w14:paraId="574060C6" w14:textId="77777777" w:rsidR="008C3220" w:rsidRPr="0036594E" w:rsidRDefault="008C3220" w:rsidP="003537A1">
      <w:pPr>
        <w:jc w:val="center"/>
        <w:rPr>
          <w:rFonts w:ascii="Verdana" w:hAnsi="Verdana"/>
          <w:sz w:val="22"/>
          <w:szCs w:val="22"/>
        </w:rPr>
      </w:pPr>
      <w:r w:rsidRPr="0036594E">
        <w:rPr>
          <w:rFonts w:ascii="Verdana" w:hAnsi="Verdana"/>
          <w:sz w:val="24"/>
          <w:szCs w:val="24"/>
        </w:rPr>
        <w:t>210-880-4440</w:t>
      </w:r>
    </w:p>
    <w:sectPr w:rsidR="008C3220" w:rsidRPr="0036594E" w:rsidSect="00FD50A3">
      <w:endnotePr>
        <w:numFmt w:val="decimal"/>
      </w:endnotePr>
      <w:type w:val="continuous"/>
      <w:pgSz w:w="12240" w:h="15840"/>
      <w:pgMar w:top="288" w:right="720" w:bottom="288" w:left="720" w:header="720" w:footer="720" w:gutter="0"/>
      <w:cols w:space="720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67A08F9"/>
    <w:multiLevelType w:val="hybridMultilevel"/>
    <w:tmpl w:val="EDAEE0BC"/>
    <w:lvl w:ilvl="0" w:tplc="10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endnotePr>
    <w:numFmt w:val="decimal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S0NDcyt7Q0NjYwNzBR0lEKTi0uzszPAykwNKsFALlzR54tAAAA"/>
  </w:docVars>
  <w:rsids>
    <w:rsidRoot w:val="00107656"/>
    <w:rsid w:val="00035A75"/>
    <w:rsid w:val="000476D4"/>
    <w:rsid w:val="00060E91"/>
    <w:rsid w:val="000A2B3C"/>
    <w:rsid w:val="000B3074"/>
    <w:rsid w:val="000D03FC"/>
    <w:rsid w:val="00100387"/>
    <w:rsid w:val="00107656"/>
    <w:rsid w:val="001117A9"/>
    <w:rsid w:val="00144118"/>
    <w:rsid w:val="00151487"/>
    <w:rsid w:val="0016282E"/>
    <w:rsid w:val="00163C88"/>
    <w:rsid w:val="001701B3"/>
    <w:rsid w:val="00170986"/>
    <w:rsid w:val="00171C53"/>
    <w:rsid w:val="001D5B32"/>
    <w:rsid w:val="001E163C"/>
    <w:rsid w:val="00200EA7"/>
    <w:rsid w:val="00204DAB"/>
    <w:rsid w:val="00220490"/>
    <w:rsid w:val="002263FE"/>
    <w:rsid w:val="00231532"/>
    <w:rsid w:val="002370A2"/>
    <w:rsid w:val="00246A92"/>
    <w:rsid w:val="0026105E"/>
    <w:rsid w:val="00271210"/>
    <w:rsid w:val="00272F7A"/>
    <w:rsid w:val="002B32C1"/>
    <w:rsid w:val="002D10AE"/>
    <w:rsid w:val="002F3076"/>
    <w:rsid w:val="00311851"/>
    <w:rsid w:val="003279E4"/>
    <w:rsid w:val="00334D45"/>
    <w:rsid w:val="0033593B"/>
    <w:rsid w:val="003537A1"/>
    <w:rsid w:val="00354F7E"/>
    <w:rsid w:val="0036594E"/>
    <w:rsid w:val="00376887"/>
    <w:rsid w:val="003863E2"/>
    <w:rsid w:val="003A3319"/>
    <w:rsid w:val="003B3A3E"/>
    <w:rsid w:val="003C398A"/>
    <w:rsid w:val="003F1381"/>
    <w:rsid w:val="00407A95"/>
    <w:rsid w:val="00442734"/>
    <w:rsid w:val="004434F1"/>
    <w:rsid w:val="00460C04"/>
    <w:rsid w:val="0048343B"/>
    <w:rsid w:val="00491D1D"/>
    <w:rsid w:val="004C7787"/>
    <w:rsid w:val="00500D42"/>
    <w:rsid w:val="005200BA"/>
    <w:rsid w:val="00531870"/>
    <w:rsid w:val="00544CCE"/>
    <w:rsid w:val="00546704"/>
    <w:rsid w:val="00566BB5"/>
    <w:rsid w:val="00571F26"/>
    <w:rsid w:val="00581149"/>
    <w:rsid w:val="005960AC"/>
    <w:rsid w:val="005A1CCB"/>
    <w:rsid w:val="005B4C69"/>
    <w:rsid w:val="005D38C1"/>
    <w:rsid w:val="005E479C"/>
    <w:rsid w:val="005E482B"/>
    <w:rsid w:val="005F31AB"/>
    <w:rsid w:val="00622249"/>
    <w:rsid w:val="00631656"/>
    <w:rsid w:val="00637F4F"/>
    <w:rsid w:val="0066046E"/>
    <w:rsid w:val="00681AD5"/>
    <w:rsid w:val="006954EF"/>
    <w:rsid w:val="00696F78"/>
    <w:rsid w:val="006C3794"/>
    <w:rsid w:val="006D1846"/>
    <w:rsid w:val="006D7D3F"/>
    <w:rsid w:val="006E2642"/>
    <w:rsid w:val="006E5718"/>
    <w:rsid w:val="00705E82"/>
    <w:rsid w:val="00706A01"/>
    <w:rsid w:val="00710C00"/>
    <w:rsid w:val="0071401D"/>
    <w:rsid w:val="00714E80"/>
    <w:rsid w:val="00716F7C"/>
    <w:rsid w:val="00726F63"/>
    <w:rsid w:val="00734392"/>
    <w:rsid w:val="00767EC8"/>
    <w:rsid w:val="0077076E"/>
    <w:rsid w:val="00770F3D"/>
    <w:rsid w:val="007A53CF"/>
    <w:rsid w:val="007B71A7"/>
    <w:rsid w:val="007C69DF"/>
    <w:rsid w:val="00800AE5"/>
    <w:rsid w:val="0080198C"/>
    <w:rsid w:val="00802322"/>
    <w:rsid w:val="00814FB9"/>
    <w:rsid w:val="00816CD7"/>
    <w:rsid w:val="00843D5A"/>
    <w:rsid w:val="0085187E"/>
    <w:rsid w:val="00865485"/>
    <w:rsid w:val="008658AA"/>
    <w:rsid w:val="00872119"/>
    <w:rsid w:val="00873228"/>
    <w:rsid w:val="00887603"/>
    <w:rsid w:val="008B01FA"/>
    <w:rsid w:val="008B0AEB"/>
    <w:rsid w:val="008B2528"/>
    <w:rsid w:val="008C3220"/>
    <w:rsid w:val="0092735A"/>
    <w:rsid w:val="009459D7"/>
    <w:rsid w:val="00994323"/>
    <w:rsid w:val="009A16C6"/>
    <w:rsid w:val="009A4863"/>
    <w:rsid w:val="009C20B3"/>
    <w:rsid w:val="00A03811"/>
    <w:rsid w:val="00A35268"/>
    <w:rsid w:val="00A43C8A"/>
    <w:rsid w:val="00A43EE8"/>
    <w:rsid w:val="00A639FB"/>
    <w:rsid w:val="00A6567A"/>
    <w:rsid w:val="00AD651F"/>
    <w:rsid w:val="00AE05B9"/>
    <w:rsid w:val="00AF1770"/>
    <w:rsid w:val="00B1092C"/>
    <w:rsid w:val="00B34103"/>
    <w:rsid w:val="00B41E48"/>
    <w:rsid w:val="00B511D8"/>
    <w:rsid w:val="00B6643E"/>
    <w:rsid w:val="00B846F0"/>
    <w:rsid w:val="00BA24A1"/>
    <w:rsid w:val="00BD6188"/>
    <w:rsid w:val="00BE0542"/>
    <w:rsid w:val="00C203D8"/>
    <w:rsid w:val="00C22DBB"/>
    <w:rsid w:val="00C577CF"/>
    <w:rsid w:val="00C657F9"/>
    <w:rsid w:val="00C85D0B"/>
    <w:rsid w:val="00C86C80"/>
    <w:rsid w:val="00CA3CEA"/>
    <w:rsid w:val="00CA5B50"/>
    <w:rsid w:val="00CA7679"/>
    <w:rsid w:val="00CC4F4F"/>
    <w:rsid w:val="00CE3186"/>
    <w:rsid w:val="00D030C5"/>
    <w:rsid w:val="00D12B71"/>
    <w:rsid w:val="00D33515"/>
    <w:rsid w:val="00D4260E"/>
    <w:rsid w:val="00D42B59"/>
    <w:rsid w:val="00D45BE5"/>
    <w:rsid w:val="00D84578"/>
    <w:rsid w:val="00DB7A28"/>
    <w:rsid w:val="00DC006F"/>
    <w:rsid w:val="00DC5EED"/>
    <w:rsid w:val="00DD1CC0"/>
    <w:rsid w:val="00DF18C0"/>
    <w:rsid w:val="00E000AC"/>
    <w:rsid w:val="00E316C4"/>
    <w:rsid w:val="00E33DD7"/>
    <w:rsid w:val="00E37178"/>
    <w:rsid w:val="00E73948"/>
    <w:rsid w:val="00E95E3E"/>
    <w:rsid w:val="00EB1C7C"/>
    <w:rsid w:val="00EB2739"/>
    <w:rsid w:val="00ED0ACA"/>
    <w:rsid w:val="00EE6249"/>
    <w:rsid w:val="00EF1506"/>
    <w:rsid w:val="00EF562D"/>
    <w:rsid w:val="00EF7C1E"/>
    <w:rsid w:val="00F10F51"/>
    <w:rsid w:val="00F239C4"/>
    <w:rsid w:val="00F336C5"/>
    <w:rsid w:val="00F33929"/>
    <w:rsid w:val="00F47345"/>
    <w:rsid w:val="00F708B9"/>
    <w:rsid w:val="00F7521E"/>
    <w:rsid w:val="00F8361B"/>
    <w:rsid w:val="00F95C86"/>
    <w:rsid w:val="00F97D76"/>
    <w:rsid w:val="00FA118A"/>
    <w:rsid w:val="00FA305E"/>
    <w:rsid w:val="00FD50A3"/>
    <w:rsid w:val="00FE3D9D"/>
    <w:rsid w:val="00FF4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D8DD3A"/>
  <w15:docId w15:val="{ACEC26B1-5872-4FFA-9A9A-69A85FE18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i/>
      <w:iCs/>
      <w:sz w:val="26"/>
    </w:rPr>
  </w:style>
  <w:style w:type="character" w:styleId="Hyperlink">
    <w:name w:val="Hyperlink"/>
    <w:rsid w:val="006D7D3F"/>
    <w:rPr>
      <w:color w:val="0000FF"/>
      <w:u w:val="single"/>
    </w:rPr>
  </w:style>
  <w:style w:type="paragraph" w:styleId="BalloonText">
    <w:name w:val="Balloon Text"/>
    <w:basedOn w:val="Normal"/>
    <w:semiHidden/>
    <w:rsid w:val="00FA305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E571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577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mporter@conflictconnections.com" TargetMode="Externa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1</Words>
  <Characters>14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NERGYTM COACHING</vt:lpstr>
    </vt:vector>
  </TitlesOfParts>
  <Company>Dell Computer Corporation</Company>
  <LinksUpToDate>false</LinksUpToDate>
  <CharactersWithSpaces>1592</CharactersWithSpaces>
  <SharedDoc>false</SharedDoc>
  <HLinks>
    <vt:vector size="6" baseType="variant">
      <vt:variant>
        <vt:i4>6815823</vt:i4>
      </vt:variant>
      <vt:variant>
        <vt:i4>0</vt:i4>
      </vt:variant>
      <vt:variant>
        <vt:i4>0</vt:i4>
      </vt:variant>
      <vt:variant>
        <vt:i4>5</vt:i4>
      </vt:variant>
      <vt:variant>
        <vt:lpwstr>mailto:cinnie@cinergycoachin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NERGYTM COACHING</dc:title>
  <dc:creator>Preferred Customer</dc:creator>
  <cp:lastModifiedBy>Pattie Porter</cp:lastModifiedBy>
  <cp:revision>3</cp:revision>
  <cp:lastPrinted>2016-12-02T01:13:00Z</cp:lastPrinted>
  <dcterms:created xsi:type="dcterms:W3CDTF">2020-12-27T00:10:00Z</dcterms:created>
  <dcterms:modified xsi:type="dcterms:W3CDTF">2020-12-27T00:11:00Z</dcterms:modified>
</cp:coreProperties>
</file>